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BFF5B" w14:textId="77777777" w:rsidR="00112FD1" w:rsidRDefault="00112FD1">
      <w:pPr>
        <w:spacing w:after="0" w:line="240" w:lineRule="auto"/>
      </w:pPr>
    </w:p>
    <w:p w14:paraId="763BFF5C" w14:textId="77777777" w:rsidR="00112FD1" w:rsidRPr="003F3BB5" w:rsidRDefault="00560CCE">
      <w:pPr>
        <w:spacing w:after="0" w:line="240" w:lineRule="auto"/>
        <w:jc w:val="center"/>
      </w:pPr>
      <w:r w:rsidRPr="003F3BB5">
        <w:t>[On letterhead of shareholder]</w:t>
      </w:r>
    </w:p>
    <w:p w14:paraId="763BFF5D" w14:textId="77777777" w:rsidR="00112FD1" w:rsidRPr="003F3BB5" w:rsidRDefault="00112FD1">
      <w:pPr>
        <w:spacing w:after="0" w:line="240" w:lineRule="auto"/>
      </w:pPr>
    </w:p>
    <w:p w14:paraId="763BFF5E" w14:textId="69AF3F64" w:rsidR="00112FD1" w:rsidRPr="003F3BB5" w:rsidRDefault="00560CCE">
      <w:pPr>
        <w:spacing w:after="0" w:line="240" w:lineRule="auto"/>
        <w:rPr>
          <w:rFonts w:cstheme="minorHAnsi"/>
        </w:rPr>
      </w:pPr>
      <w:r w:rsidRPr="003F3BB5">
        <w:rPr>
          <w:rFonts w:cstheme="minorHAnsi"/>
        </w:rPr>
        <w:t>Date: __/__/2024</w:t>
      </w:r>
    </w:p>
    <w:p w14:paraId="763BFF5F" w14:textId="77777777" w:rsidR="00112FD1" w:rsidRPr="003F3BB5" w:rsidRDefault="00112FD1">
      <w:pPr>
        <w:spacing w:after="0" w:line="240" w:lineRule="auto"/>
        <w:rPr>
          <w:rFonts w:cstheme="minorHAnsi"/>
        </w:rPr>
      </w:pPr>
    </w:p>
    <w:p w14:paraId="763BFF60" w14:textId="77777777" w:rsidR="00112FD1" w:rsidRPr="003F3BB5" w:rsidRDefault="00560CCE">
      <w:pPr>
        <w:spacing w:after="0" w:line="240" w:lineRule="auto"/>
        <w:rPr>
          <w:rFonts w:cstheme="minorHAnsi"/>
        </w:rPr>
      </w:pPr>
      <w:r w:rsidRPr="003F3BB5">
        <w:rPr>
          <w:rFonts w:cstheme="minorHAnsi"/>
        </w:rPr>
        <w:t xml:space="preserve">To, </w:t>
      </w:r>
    </w:p>
    <w:p w14:paraId="763BFF61" w14:textId="77777777" w:rsidR="00112FD1" w:rsidRPr="003F3BB5" w:rsidRDefault="00560CCE">
      <w:pPr>
        <w:spacing w:after="0" w:line="240" w:lineRule="auto"/>
        <w:rPr>
          <w:rFonts w:cstheme="minorHAnsi"/>
          <w:b/>
          <w:bCs/>
          <w:lang w:bidi="hi-IN"/>
        </w:rPr>
      </w:pPr>
      <w:r w:rsidRPr="003F3BB5">
        <w:rPr>
          <w:rFonts w:cstheme="minorHAnsi"/>
          <w:b/>
          <w:bCs/>
          <w:lang w:bidi="hi-IN"/>
        </w:rPr>
        <w:t>Bajaj Holdings &amp; Investment Limited</w:t>
      </w:r>
    </w:p>
    <w:p w14:paraId="763BFF62" w14:textId="77777777" w:rsidR="00112FD1" w:rsidRPr="003F3BB5" w:rsidRDefault="00560CCE">
      <w:pPr>
        <w:spacing w:after="0" w:line="240" w:lineRule="auto"/>
        <w:rPr>
          <w:rFonts w:ascii="Rubik" w:hAnsi="Rubik" w:cs="Rubik"/>
          <w:sz w:val="20"/>
          <w:szCs w:val="20"/>
        </w:rPr>
      </w:pPr>
      <w:r w:rsidRPr="003F3BB5">
        <w:rPr>
          <w:rFonts w:ascii="Rubik" w:hAnsi="Rubik" w:cs="Rubik"/>
          <w:sz w:val="20"/>
          <w:szCs w:val="20"/>
        </w:rPr>
        <w:t>Bajaj Auto Limited Complex,</w:t>
      </w:r>
    </w:p>
    <w:p w14:paraId="763BFF63" w14:textId="77777777" w:rsidR="00112FD1" w:rsidRPr="003F3BB5" w:rsidRDefault="00560CCE">
      <w:pPr>
        <w:spacing w:after="0" w:line="240" w:lineRule="auto"/>
        <w:rPr>
          <w:rFonts w:ascii="Rubik" w:hAnsi="Rubik" w:cs="Rubik"/>
          <w:sz w:val="20"/>
          <w:szCs w:val="20"/>
        </w:rPr>
      </w:pPr>
      <w:r w:rsidRPr="003F3BB5">
        <w:rPr>
          <w:rFonts w:ascii="Rubik" w:hAnsi="Rubik" w:cs="Rubik"/>
          <w:sz w:val="20"/>
          <w:szCs w:val="20"/>
        </w:rPr>
        <w:t>Mumbai-Pune Road,</w:t>
      </w:r>
    </w:p>
    <w:p w14:paraId="763BFF64" w14:textId="77777777" w:rsidR="00112FD1" w:rsidRPr="003F3BB5" w:rsidRDefault="00560CCE">
      <w:pPr>
        <w:spacing w:after="0" w:line="240" w:lineRule="auto"/>
      </w:pPr>
      <w:proofErr w:type="spellStart"/>
      <w:r w:rsidRPr="003F3BB5">
        <w:rPr>
          <w:rFonts w:ascii="Rubik" w:hAnsi="Rubik" w:cs="Rubik"/>
          <w:sz w:val="20"/>
          <w:szCs w:val="20"/>
        </w:rPr>
        <w:t>Akurdi</w:t>
      </w:r>
      <w:proofErr w:type="spellEnd"/>
      <w:r w:rsidRPr="003F3BB5">
        <w:rPr>
          <w:rFonts w:ascii="Rubik" w:hAnsi="Rubik" w:cs="Rubik"/>
          <w:sz w:val="20"/>
          <w:szCs w:val="20"/>
        </w:rPr>
        <w:t>, Pune - 411 035</w:t>
      </w:r>
      <w:r w:rsidRPr="003F3BB5">
        <w:rPr>
          <w:rFonts w:ascii="Rubik" w:hAnsi="Rubik" w:cs="Rubik"/>
          <w:sz w:val="20"/>
          <w:szCs w:val="20"/>
        </w:rPr>
        <w:br/>
      </w:r>
      <w:r w:rsidRPr="003F3BB5">
        <w:t xml:space="preserve"> </w:t>
      </w:r>
    </w:p>
    <w:p w14:paraId="763BFF65" w14:textId="77777777" w:rsidR="00112FD1" w:rsidRPr="003F3BB5" w:rsidRDefault="00560CCE">
      <w:pPr>
        <w:spacing w:after="0" w:line="240" w:lineRule="auto"/>
        <w:ind w:left="426" w:hanging="426"/>
      </w:pPr>
      <w:r w:rsidRPr="003F3BB5">
        <w:rPr>
          <w:b/>
          <w:bCs/>
        </w:rPr>
        <w:t>Sub: Declaration under section 199 of the Income-tax Act, 1961 (the Act) read with Rule 37BA of the Income-tax Rules, 1962</w:t>
      </w:r>
      <w:r w:rsidRPr="003F3BB5">
        <w:t xml:space="preserve"> </w:t>
      </w:r>
      <w:r w:rsidRPr="003F3BB5">
        <w:rPr>
          <w:b/>
          <w:bCs/>
        </w:rPr>
        <w:t>(the Rules)</w:t>
      </w:r>
    </w:p>
    <w:p w14:paraId="763BFF66" w14:textId="77777777" w:rsidR="00112FD1" w:rsidRPr="003F3BB5" w:rsidRDefault="00112FD1">
      <w:pPr>
        <w:spacing w:after="0" w:line="240" w:lineRule="auto"/>
        <w:rPr>
          <w:b/>
          <w:bCs/>
        </w:rPr>
      </w:pPr>
    </w:p>
    <w:p w14:paraId="763BFF67" w14:textId="77777777" w:rsidR="00112FD1" w:rsidRPr="003F3BB5" w:rsidRDefault="00560CCE">
      <w:pPr>
        <w:spacing w:after="0" w:line="240" w:lineRule="auto"/>
      </w:pPr>
      <w:r w:rsidRPr="003F3BB5">
        <w:rPr>
          <w:b/>
          <w:bCs/>
        </w:rPr>
        <w:t>Ref: PAN</w:t>
      </w:r>
      <w:r w:rsidRPr="003F3BB5">
        <w:t xml:space="preserve"> – </w:t>
      </w:r>
      <w:r w:rsidRPr="003F3BB5">
        <w:rPr>
          <w:color w:val="FF0000"/>
        </w:rPr>
        <w:t>&lt;&lt;Mention PAN of Shareholder&gt;&gt;</w:t>
      </w:r>
    </w:p>
    <w:p w14:paraId="763BFF68" w14:textId="77777777" w:rsidR="00112FD1" w:rsidRPr="003F3BB5" w:rsidRDefault="00560CCE">
      <w:pPr>
        <w:spacing w:after="0" w:line="240" w:lineRule="auto"/>
      </w:pPr>
      <w:r w:rsidRPr="003F3BB5">
        <w:rPr>
          <w:b/>
          <w:bCs/>
        </w:rPr>
        <w:t>Folio Number / DP ID/ Client ID</w:t>
      </w:r>
      <w:r w:rsidRPr="003F3BB5">
        <w:t xml:space="preserve"> – </w:t>
      </w:r>
      <w:r w:rsidRPr="003F3BB5">
        <w:rPr>
          <w:color w:val="FF0000"/>
        </w:rPr>
        <w:t>&lt;&lt;Mention all the account details&gt;&gt;</w:t>
      </w:r>
    </w:p>
    <w:p w14:paraId="763BFF69" w14:textId="77777777" w:rsidR="00112FD1" w:rsidRPr="003F3BB5" w:rsidRDefault="00112FD1">
      <w:pPr>
        <w:spacing w:after="0" w:line="240" w:lineRule="auto"/>
      </w:pPr>
    </w:p>
    <w:p w14:paraId="763BFF6A" w14:textId="7F38EFF9" w:rsidR="00112FD1" w:rsidRPr="003F3BB5" w:rsidRDefault="00560CCE">
      <w:pPr>
        <w:spacing w:after="0" w:line="240" w:lineRule="auto"/>
      </w:pPr>
      <w:r w:rsidRPr="003F3BB5">
        <w:t xml:space="preserve">This is in reference to captioned shares of your company, which were held by ______ [Insert Name] on the record date on behalf of beneficial owners of such shares on account of following reason: [Mention reasons, such as joint ownership or Clearing Members, etc.] </w:t>
      </w:r>
    </w:p>
    <w:p w14:paraId="763BFF6B" w14:textId="77777777" w:rsidR="00112FD1" w:rsidRPr="003F3BB5" w:rsidRDefault="00112FD1">
      <w:pPr>
        <w:spacing w:after="0" w:line="240" w:lineRule="auto"/>
      </w:pPr>
    </w:p>
    <w:p w14:paraId="763BFF6C" w14:textId="77777777" w:rsidR="00112FD1" w:rsidRPr="003F3BB5" w:rsidRDefault="00560CCE">
      <w:pPr>
        <w:spacing w:after="0" w:line="240" w:lineRule="auto"/>
      </w:pPr>
      <w:r w:rsidRPr="003F3BB5">
        <w:t xml:space="preserve">Section 199 of the Act read with Rule 37BA of the Rules, inter alia, states that if the income on which tax has been deducted at source is assessable in the hands of a person other than the deductee, credit of such tax deducted at source shall be given to the other person and not to the deductee. </w:t>
      </w:r>
    </w:p>
    <w:p w14:paraId="763BFF6D" w14:textId="77777777" w:rsidR="00112FD1" w:rsidRPr="003F3BB5" w:rsidRDefault="00112FD1">
      <w:pPr>
        <w:spacing w:after="0" w:line="240" w:lineRule="auto"/>
      </w:pPr>
    </w:p>
    <w:p w14:paraId="763BFF6E" w14:textId="77777777" w:rsidR="00112FD1" w:rsidRPr="003F3BB5" w:rsidRDefault="00560CCE">
      <w:pPr>
        <w:spacing w:after="0" w:line="240" w:lineRule="auto"/>
      </w:pPr>
      <w:r w:rsidRPr="003F3BB5">
        <w:t xml:space="preserve">For the aforesaid reasons, I/ We ______ [Insert name] do hereby declare that the dividend on such captioned shares is includible and taxable in the hands of the beneficial owner as stated below: </w:t>
      </w:r>
    </w:p>
    <w:p w14:paraId="763BFF6F" w14:textId="77777777" w:rsidR="00112FD1" w:rsidRPr="003F3BB5" w:rsidRDefault="00112FD1">
      <w:pPr>
        <w:spacing w:after="0" w:line="240" w:lineRule="auto"/>
      </w:pPr>
    </w:p>
    <w:tbl>
      <w:tblPr>
        <w:tblStyle w:val="TableGrid"/>
        <w:tblW w:w="9060" w:type="dxa"/>
        <w:tblLook w:val="04A0" w:firstRow="1" w:lastRow="0" w:firstColumn="1" w:lastColumn="0" w:noHBand="0" w:noVBand="1"/>
      </w:tblPr>
      <w:tblGrid>
        <w:gridCol w:w="731"/>
        <w:gridCol w:w="1995"/>
        <w:gridCol w:w="2071"/>
        <w:gridCol w:w="1939"/>
        <w:gridCol w:w="2324"/>
      </w:tblGrid>
      <w:tr w:rsidR="00112FD1" w:rsidRPr="003F3BB5" w14:paraId="763BFF75" w14:textId="77777777">
        <w:trPr>
          <w:trHeight w:val="337"/>
        </w:trPr>
        <w:tc>
          <w:tcPr>
            <w:tcW w:w="731" w:type="dxa"/>
            <w:shd w:val="clear" w:color="auto" w:fill="D9D9D9" w:themeFill="background1" w:themeFillShade="D9"/>
          </w:tcPr>
          <w:p w14:paraId="763BFF70" w14:textId="77777777" w:rsidR="00112FD1" w:rsidRPr="003F3BB5" w:rsidRDefault="00560CCE">
            <w:pPr>
              <w:jc w:val="center"/>
              <w:rPr>
                <w:b/>
                <w:bCs/>
              </w:rPr>
            </w:pPr>
            <w:r w:rsidRPr="003F3BB5">
              <w:rPr>
                <w:b/>
                <w:bCs/>
              </w:rPr>
              <w:t>Sr. No</w:t>
            </w:r>
          </w:p>
        </w:tc>
        <w:tc>
          <w:tcPr>
            <w:tcW w:w="1995" w:type="dxa"/>
            <w:shd w:val="clear" w:color="auto" w:fill="D9D9D9" w:themeFill="background1" w:themeFillShade="D9"/>
          </w:tcPr>
          <w:p w14:paraId="763BFF71" w14:textId="77777777" w:rsidR="00112FD1" w:rsidRPr="003F3BB5" w:rsidRDefault="00560CCE">
            <w:pPr>
              <w:jc w:val="center"/>
              <w:rPr>
                <w:b/>
                <w:bCs/>
              </w:rPr>
            </w:pPr>
            <w:r w:rsidRPr="003F3BB5">
              <w:rPr>
                <w:b/>
                <w:bCs/>
              </w:rPr>
              <w:t>Name</w:t>
            </w:r>
          </w:p>
        </w:tc>
        <w:tc>
          <w:tcPr>
            <w:tcW w:w="2071" w:type="dxa"/>
            <w:shd w:val="clear" w:color="auto" w:fill="D9D9D9" w:themeFill="background1" w:themeFillShade="D9"/>
          </w:tcPr>
          <w:p w14:paraId="763BFF72" w14:textId="77777777" w:rsidR="00112FD1" w:rsidRPr="003F3BB5" w:rsidRDefault="00560CCE">
            <w:pPr>
              <w:jc w:val="center"/>
              <w:rPr>
                <w:b/>
                <w:bCs/>
              </w:rPr>
            </w:pPr>
            <w:r w:rsidRPr="003F3BB5">
              <w:rPr>
                <w:b/>
                <w:bCs/>
              </w:rPr>
              <w:t>Address</w:t>
            </w:r>
          </w:p>
        </w:tc>
        <w:tc>
          <w:tcPr>
            <w:tcW w:w="1939" w:type="dxa"/>
            <w:shd w:val="clear" w:color="auto" w:fill="D9D9D9" w:themeFill="background1" w:themeFillShade="D9"/>
          </w:tcPr>
          <w:p w14:paraId="763BFF73" w14:textId="77777777" w:rsidR="00112FD1" w:rsidRPr="003F3BB5" w:rsidRDefault="00560CCE">
            <w:pPr>
              <w:jc w:val="center"/>
              <w:rPr>
                <w:b/>
                <w:bCs/>
              </w:rPr>
            </w:pPr>
            <w:r w:rsidRPr="003F3BB5">
              <w:rPr>
                <w:b/>
                <w:bCs/>
              </w:rPr>
              <w:t>PAN</w:t>
            </w:r>
          </w:p>
        </w:tc>
        <w:tc>
          <w:tcPr>
            <w:tcW w:w="2324" w:type="dxa"/>
            <w:shd w:val="clear" w:color="auto" w:fill="D9D9D9" w:themeFill="background1" w:themeFillShade="D9"/>
          </w:tcPr>
          <w:p w14:paraId="763BFF74" w14:textId="77777777" w:rsidR="00112FD1" w:rsidRPr="003F3BB5" w:rsidRDefault="00560CCE">
            <w:pPr>
              <w:jc w:val="center"/>
              <w:rPr>
                <w:b/>
                <w:bCs/>
              </w:rPr>
            </w:pPr>
            <w:r w:rsidRPr="003F3BB5">
              <w:rPr>
                <w:b/>
                <w:bCs/>
              </w:rPr>
              <w:t>Amount of dividend (Rs.)</w:t>
            </w:r>
          </w:p>
        </w:tc>
      </w:tr>
      <w:tr w:rsidR="00112FD1" w:rsidRPr="003F3BB5" w14:paraId="763BFF7B" w14:textId="77777777">
        <w:trPr>
          <w:trHeight w:val="168"/>
        </w:trPr>
        <w:tc>
          <w:tcPr>
            <w:tcW w:w="731" w:type="dxa"/>
          </w:tcPr>
          <w:p w14:paraId="763BFF76" w14:textId="77777777" w:rsidR="00112FD1" w:rsidRPr="003F3BB5" w:rsidRDefault="00112FD1"/>
        </w:tc>
        <w:tc>
          <w:tcPr>
            <w:tcW w:w="1995" w:type="dxa"/>
          </w:tcPr>
          <w:p w14:paraId="763BFF77" w14:textId="77777777" w:rsidR="00112FD1" w:rsidRPr="003F3BB5" w:rsidRDefault="00112FD1"/>
        </w:tc>
        <w:tc>
          <w:tcPr>
            <w:tcW w:w="2071" w:type="dxa"/>
          </w:tcPr>
          <w:p w14:paraId="763BFF78" w14:textId="77777777" w:rsidR="00112FD1" w:rsidRPr="003F3BB5" w:rsidRDefault="00112FD1"/>
        </w:tc>
        <w:tc>
          <w:tcPr>
            <w:tcW w:w="1939" w:type="dxa"/>
          </w:tcPr>
          <w:p w14:paraId="763BFF79" w14:textId="77777777" w:rsidR="00112FD1" w:rsidRPr="003F3BB5" w:rsidRDefault="00112FD1"/>
        </w:tc>
        <w:tc>
          <w:tcPr>
            <w:tcW w:w="2324" w:type="dxa"/>
          </w:tcPr>
          <w:p w14:paraId="763BFF7A" w14:textId="77777777" w:rsidR="00112FD1" w:rsidRPr="003F3BB5" w:rsidRDefault="00112FD1"/>
        </w:tc>
      </w:tr>
    </w:tbl>
    <w:p w14:paraId="763BFF7C" w14:textId="77777777" w:rsidR="00112FD1" w:rsidRPr="003F3BB5" w:rsidRDefault="00112FD1">
      <w:pPr>
        <w:spacing w:after="0" w:line="240" w:lineRule="auto"/>
      </w:pPr>
    </w:p>
    <w:p w14:paraId="763BFF7D" w14:textId="77777777" w:rsidR="00112FD1" w:rsidRPr="003F3BB5" w:rsidRDefault="00560CCE">
      <w:pPr>
        <w:spacing w:after="0" w:line="240" w:lineRule="auto"/>
      </w:pPr>
      <w:r w:rsidRPr="003F3BB5">
        <w:t xml:space="preserve">We therefore request you that TDS deducted under the Act on the aforesaid dividend may please be deducted in the name and PAN of the person named in above table and the certificate for deduction of tax at source be issued in the name and PAN of the person as shown in the above table under section 199 of the Act r.w. Rule 37BA of the Rules. </w:t>
      </w:r>
    </w:p>
    <w:p w14:paraId="763BFF7E" w14:textId="77777777" w:rsidR="00112FD1" w:rsidRPr="003F3BB5" w:rsidRDefault="00112FD1">
      <w:pPr>
        <w:spacing w:after="0" w:line="240" w:lineRule="auto"/>
      </w:pPr>
    </w:p>
    <w:p w14:paraId="763BFF7F" w14:textId="77777777" w:rsidR="00112FD1" w:rsidRDefault="00560CCE">
      <w:pPr>
        <w:spacing w:after="0" w:line="240" w:lineRule="auto"/>
      </w:pPr>
      <w:r w:rsidRPr="003F3BB5">
        <w:t>I/ We further indemnify the Company for any consequences arising out of any acts of commission or omission initiated by the Company by relying on my/ our above averment.</w:t>
      </w:r>
      <w:r>
        <w:t xml:space="preserve"> </w:t>
      </w:r>
    </w:p>
    <w:p w14:paraId="763BFF80" w14:textId="77777777" w:rsidR="00112FD1" w:rsidRDefault="00112FD1">
      <w:pPr>
        <w:spacing w:after="0" w:line="240" w:lineRule="auto"/>
      </w:pPr>
    </w:p>
    <w:p w14:paraId="763BFF81" w14:textId="77777777" w:rsidR="00112FD1" w:rsidRDefault="00112FD1">
      <w:pPr>
        <w:spacing w:after="0" w:line="240" w:lineRule="auto"/>
      </w:pPr>
    </w:p>
    <w:p w14:paraId="763BFF82" w14:textId="77777777" w:rsidR="00112FD1" w:rsidRDefault="00112FD1">
      <w:pPr>
        <w:spacing w:after="0" w:line="240" w:lineRule="auto"/>
      </w:pPr>
    </w:p>
    <w:p w14:paraId="763BFF83" w14:textId="77777777" w:rsidR="00112FD1" w:rsidRDefault="00112FD1">
      <w:pPr>
        <w:spacing w:after="0" w:line="240" w:lineRule="auto"/>
      </w:pPr>
    </w:p>
    <w:p w14:paraId="763BFF84" w14:textId="77777777" w:rsidR="00112FD1" w:rsidRDefault="00112FD1">
      <w:pPr>
        <w:spacing w:after="0" w:line="240" w:lineRule="auto"/>
      </w:pPr>
    </w:p>
    <w:p w14:paraId="763BFF85" w14:textId="77777777" w:rsidR="00112FD1" w:rsidRDefault="00560CCE">
      <w:pPr>
        <w:spacing w:after="0" w:line="240" w:lineRule="auto"/>
      </w:pPr>
      <w:r>
        <w:t xml:space="preserve">Authorised Signatory </w:t>
      </w:r>
    </w:p>
    <w:p w14:paraId="763BFF86" w14:textId="77777777" w:rsidR="00112FD1" w:rsidRDefault="00560CCE">
      <w:pPr>
        <w:spacing w:after="0" w:line="240" w:lineRule="auto"/>
      </w:pPr>
      <w:r>
        <w:rPr>
          <w:color w:val="FF0000"/>
        </w:rPr>
        <w:t>(Seal should be affixed in case of a Corporate entity)</w:t>
      </w:r>
    </w:p>
    <w:sectPr w:rsidR="00112FD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BFF89" w14:textId="77777777" w:rsidR="00112FD1" w:rsidRDefault="00560CCE">
      <w:pPr>
        <w:spacing w:after="0" w:line="240" w:lineRule="auto"/>
      </w:pPr>
      <w:r>
        <w:separator/>
      </w:r>
    </w:p>
  </w:endnote>
  <w:endnote w:type="continuationSeparator" w:id="0">
    <w:p w14:paraId="763BFF8A" w14:textId="77777777" w:rsidR="00112FD1" w:rsidRDefault="00560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Rubik">
    <w:altName w:val="Arial"/>
    <w:charset w:val="00"/>
    <w:family w:val="auto"/>
    <w:pitch w:val="variable"/>
    <w:sig w:usb0="A0000A6F" w:usb1="4000205B"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BFF87" w14:textId="77777777" w:rsidR="00112FD1" w:rsidRDefault="00560CCE">
      <w:pPr>
        <w:spacing w:after="0" w:line="240" w:lineRule="auto"/>
      </w:pPr>
      <w:r>
        <w:separator/>
      </w:r>
    </w:p>
  </w:footnote>
  <w:footnote w:type="continuationSeparator" w:id="0">
    <w:p w14:paraId="763BFF88" w14:textId="77777777" w:rsidR="00112FD1" w:rsidRDefault="00560CC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TC2NDIzNzY2tzRQ0lEKTi0uzszPAykwrAUAPosjTSwAAAA="/>
  </w:docVars>
  <w:rsids>
    <w:rsidRoot w:val="00112FD1"/>
    <w:rsid w:val="00112FD1"/>
    <w:rsid w:val="0025236D"/>
    <w:rsid w:val="003F3BB5"/>
    <w:rsid w:val="00560CCE"/>
    <w:rsid w:val="00827685"/>
    <w:rsid w:val="00C5099D"/>
    <w:rsid w:val="00F2260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BFF5B"/>
  <w15:chartTrackingRefBased/>
  <w15:docId w15:val="{70166A1A-3CF1-4C29-A42E-AC7C032C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6381953">
      <w:bodyDiv w:val="1"/>
      <w:marLeft w:val="0"/>
      <w:marRight w:val="0"/>
      <w:marTop w:val="0"/>
      <w:marBottom w:val="0"/>
      <w:divBdr>
        <w:top w:val="none" w:sz="0" w:space="0" w:color="auto"/>
        <w:left w:val="none" w:sz="0" w:space="0" w:color="auto"/>
        <w:bottom w:val="none" w:sz="0" w:space="0" w:color="auto"/>
        <w:right w:val="none" w:sz="0" w:space="0" w:color="auto"/>
      </w:divBdr>
    </w:div>
    <w:div w:id="208938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 India</dc:creator>
  <cp:keywords/>
  <dc:description/>
  <cp:lastModifiedBy>Priyanka Singh</cp:lastModifiedBy>
  <cp:revision>11</cp:revision>
  <dcterms:created xsi:type="dcterms:W3CDTF">2022-06-22T15:24:00Z</dcterms:created>
  <dcterms:modified xsi:type="dcterms:W3CDTF">2024-09-16T05:25:00Z</dcterms:modified>
</cp:coreProperties>
</file>